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3F3F" w:rsidRPr="0039629E" w:rsidRDefault="00B405D5">
      <w:pPr>
        <w:pStyle w:val="Title"/>
        <w:rPr>
          <w:sz w:val="26"/>
          <w:szCs w:val="26"/>
        </w:rPr>
      </w:pPr>
      <w:bookmarkStart w:id="0" w:name="_GoBack"/>
      <w:bookmarkEnd w:id="0"/>
      <w:r>
        <w:rPr>
          <w:sz w:val="26"/>
          <w:szCs w:val="26"/>
        </w:rPr>
        <w:t>August 31</w:t>
      </w:r>
      <w:r w:rsidR="00A9242F" w:rsidRPr="0039629E">
        <w:rPr>
          <w:sz w:val="26"/>
          <w:szCs w:val="26"/>
        </w:rPr>
        <w:t>, 2018</w:t>
      </w:r>
    </w:p>
    <w:p w:rsidR="000850BB" w:rsidRPr="0039629E" w:rsidRDefault="000850BB">
      <w:pPr>
        <w:pStyle w:val="Title"/>
        <w:rPr>
          <w:sz w:val="26"/>
          <w:szCs w:val="26"/>
        </w:rPr>
      </w:pPr>
      <w:r w:rsidRPr="0039629E">
        <w:rPr>
          <w:sz w:val="26"/>
          <w:szCs w:val="26"/>
        </w:rPr>
        <w:t>Continuum of Care Advisory Committee</w:t>
      </w:r>
    </w:p>
    <w:p w:rsidR="006B3F3F" w:rsidRPr="0039629E" w:rsidRDefault="00B405D5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10:00 – 12</w:t>
      </w:r>
      <w:r w:rsidR="00616EBB" w:rsidRPr="0039629E">
        <w:rPr>
          <w:b/>
          <w:bCs/>
          <w:sz w:val="26"/>
          <w:szCs w:val="26"/>
        </w:rPr>
        <w:t>:00</w:t>
      </w:r>
    </w:p>
    <w:p w:rsidR="006B3F3F" w:rsidRPr="0039629E" w:rsidRDefault="006B3F3F">
      <w:pPr>
        <w:jc w:val="center"/>
        <w:rPr>
          <w:b/>
          <w:bCs/>
          <w:sz w:val="26"/>
          <w:szCs w:val="26"/>
        </w:rPr>
      </w:pPr>
      <w:r w:rsidRPr="0039629E">
        <w:rPr>
          <w:b/>
          <w:bCs/>
          <w:sz w:val="26"/>
          <w:szCs w:val="26"/>
        </w:rPr>
        <w:t>CoC Board Meeting</w:t>
      </w:r>
    </w:p>
    <w:p w:rsidR="00012768" w:rsidRPr="0039629E" w:rsidRDefault="00B405D5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Right after CoC meeting</w:t>
      </w:r>
    </w:p>
    <w:p w:rsidR="000850BB" w:rsidRDefault="00A9242F" w:rsidP="00CA0B1D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St Cloud Public Library </w:t>
      </w:r>
    </w:p>
    <w:p w:rsidR="00A9242F" w:rsidRDefault="00A9242F" w:rsidP="00CA0B1D">
      <w:pPr>
        <w:jc w:val="center"/>
        <w:rPr>
          <w:sz w:val="22"/>
          <w:szCs w:val="22"/>
        </w:rPr>
      </w:pPr>
      <w:r>
        <w:rPr>
          <w:sz w:val="22"/>
          <w:szCs w:val="22"/>
        </w:rPr>
        <w:t>1300 W St. Germain St.</w:t>
      </w:r>
    </w:p>
    <w:p w:rsidR="00A9242F" w:rsidRDefault="00A9242F" w:rsidP="00CA0B1D">
      <w:pPr>
        <w:jc w:val="center"/>
        <w:rPr>
          <w:sz w:val="22"/>
          <w:szCs w:val="22"/>
        </w:rPr>
      </w:pPr>
      <w:r>
        <w:rPr>
          <w:sz w:val="22"/>
          <w:szCs w:val="22"/>
        </w:rPr>
        <w:t>St. Cloud, MN 56301</w:t>
      </w:r>
    </w:p>
    <w:p w:rsidR="00F94E4B" w:rsidRDefault="00F94E4B" w:rsidP="00CA0B1D">
      <w:pPr>
        <w:jc w:val="center"/>
        <w:rPr>
          <w:sz w:val="22"/>
          <w:szCs w:val="22"/>
        </w:rPr>
      </w:pPr>
    </w:p>
    <w:p w:rsidR="00F94E4B" w:rsidRDefault="00F94E4B" w:rsidP="00CA0B1D">
      <w:pPr>
        <w:jc w:val="center"/>
        <w:rPr>
          <w:sz w:val="22"/>
          <w:szCs w:val="22"/>
        </w:rPr>
      </w:pPr>
    </w:p>
    <w:p w:rsidR="00B96C1A" w:rsidRDefault="00B96C1A" w:rsidP="00F94E4B">
      <w:pPr>
        <w:ind w:left="1440"/>
        <w:jc w:val="center"/>
      </w:pPr>
    </w:p>
    <w:p w:rsidR="00C3089C" w:rsidRDefault="000850BB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734A15">
        <w:rPr>
          <w:sz w:val="22"/>
          <w:szCs w:val="22"/>
        </w:rPr>
        <w:t>Welcome and Introductions</w:t>
      </w:r>
    </w:p>
    <w:p w:rsidR="00616EBB" w:rsidRPr="009B1BE2" w:rsidRDefault="00616EBB" w:rsidP="00F94E4B">
      <w:pPr>
        <w:ind w:left="1440"/>
        <w:rPr>
          <w:sz w:val="22"/>
          <w:szCs w:val="22"/>
        </w:rPr>
      </w:pPr>
    </w:p>
    <w:p w:rsidR="00C3089C" w:rsidRDefault="00606A5E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734A15">
        <w:rPr>
          <w:sz w:val="22"/>
          <w:szCs w:val="22"/>
        </w:rPr>
        <w:t xml:space="preserve">Approval </w:t>
      </w:r>
      <w:r w:rsidR="003871D5" w:rsidRPr="00734A15">
        <w:rPr>
          <w:sz w:val="22"/>
          <w:szCs w:val="22"/>
        </w:rPr>
        <w:t xml:space="preserve">of </w:t>
      </w:r>
      <w:r w:rsidR="00B405D5">
        <w:rPr>
          <w:sz w:val="22"/>
          <w:szCs w:val="22"/>
        </w:rPr>
        <w:t xml:space="preserve">  August 7</w:t>
      </w:r>
      <w:r w:rsidR="00705446">
        <w:rPr>
          <w:sz w:val="22"/>
          <w:szCs w:val="22"/>
        </w:rPr>
        <w:t>, 2018</w:t>
      </w:r>
      <w:r w:rsidR="00A9242F">
        <w:rPr>
          <w:sz w:val="22"/>
          <w:szCs w:val="22"/>
        </w:rPr>
        <w:t xml:space="preserve"> minutes</w:t>
      </w:r>
    </w:p>
    <w:p w:rsidR="00616EBB" w:rsidRPr="009B1BE2" w:rsidRDefault="00616EBB" w:rsidP="00F94E4B">
      <w:pPr>
        <w:pStyle w:val="ListParagraph"/>
        <w:ind w:left="2160"/>
        <w:rPr>
          <w:sz w:val="22"/>
          <w:szCs w:val="22"/>
        </w:rPr>
      </w:pPr>
    </w:p>
    <w:p w:rsidR="008F1A5E" w:rsidRDefault="00B9484D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BC14AA">
        <w:rPr>
          <w:sz w:val="22"/>
          <w:szCs w:val="22"/>
        </w:rPr>
        <w:t>Additions to the Agenda</w:t>
      </w:r>
    </w:p>
    <w:p w:rsidR="00B10F78" w:rsidRPr="002E4548" w:rsidRDefault="00B10F78" w:rsidP="002E4548">
      <w:pPr>
        <w:rPr>
          <w:sz w:val="22"/>
          <w:szCs w:val="22"/>
        </w:rPr>
      </w:pPr>
    </w:p>
    <w:p w:rsidR="0054271E" w:rsidRDefault="0054271E" w:rsidP="002E4548">
      <w:pPr>
        <w:rPr>
          <w:sz w:val="22"/>
          <w:szCs w:val="22"/>
        </w:rPr>
      </w:pPr>
    </w:p>
    <w:p w:rsidR="002E4548" w:rsidRDefault="00BD041C" w:rsidP="002E4548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D. </w:t>
      </w:r>
      <w:r w:rsidR="00F264E2">
        <w:rPr>
          <w:sz w:val="22"/>
          <w:szCs w:val="22"/>
        </w:rPr>
        <w:t xml:space="preserve"> HUD NOFA </w:t>
      </w:r>
    </w:p>
    <w:p w:rsidR="00812ED5" w:rsidRDefault="00B405D5" w:rsidP="00812ED5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>Scoring Committee Review</w:t>
      </w:r>
    </w:p>
    <w:p w:rsidR="00F264E2" w:rsidRDefault="00B405D5" w:rsidP="00F264E2">
      <w:pPr>
        <w:pStyle w:val="ListParagraph"/>
        <w:numPr>
          <w:ilvl w:val="1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>Scoring and rating explanation</w:t>
      </w:r>
    </w:p>
    <w:p w:rsidR="00B405D5" w:rsidRDefault="00B405D5" w:rsidP="00F264E2">
      <w:pPr>
        <w:pStyle w:val="ListParagraph"/>
        <w:numPr>
          <w:ilvl w:val="1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>2018 Project scoring and ranking vote</w:t>
      </w:r>
    </w:p>
    <w:p w:rsidR="00F264E2" w:rsidRDefault="00B405D5" w:rsidP="00F264E2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>Consolidated Application</w:t>
      </w:r>
    </w:p>
    <w:p w:rsidR="00F264E2" w:rsidRDefault="00B405D5" w:rsidP="00F264E2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>Project submission timeline</w:t>
      </w:r>
    </w:p>
    <w:p w:rsidR="00F264E2" w:rsidRDefault="00F264E2" w:rsidP="00F264E2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>Other</w:t>
      </w:r>
    </w:p>
    <w:p w:rsidR="00B405D5" w:rsidRDefault="00B405D5" w:rsidP="00B405D5">
      <w:pPr>
        <w:rPr>
          <w:sz w:val="22"/>
          <w:szCs w:val="22"/>
        </w:rPr>
      </w:pPr>
    </w:p>
    <w:p w:rsidR="00B405D5" w:rsidRPr="00B405D5" w:rsidRDefault="00B405D5" w:rsidP="00B405D5">
      <w:pPr>
        <w:rPr>
          <w:sz w:val="22"/>
          <w:szCs w:val="22"/>
        </w:rPr>
      </w:pPr>
    </w:p>
    <w:p w:rsidR="00812ED5" w:rsidRDefault="00B405D5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E. ICA information</w:t>
      </w:r>
    </w:p>
    <w:p w:rsidR="00812ED5" w:rsidRDefault="00812ED5" w:rsidP="00812ED5">
      <w:pPr>
        <w:ind w:left="2160"/>
        <w:rPr>
          <w:sz w:val="22"/>
          <w:szCs w:val="22"/>
        </w:rPr>
      </w:pPr>
    </w:p>
    <w:p w:rsidR="00B405D5" w:rsidRDefault="00B405D5" w:rsidP="00812ED5">
      <w:pPr>
        <w:ind w:left="2160"/>
        <w:rPr>
          <w:sz w:val="22"/>
          <w:szCs w:val="22"/>
        </w:rPr>
      </w:pPr>
    </w:p>
    <w:p w:rsidR="001A1D1F" w:rsidRPr="001A1D1F" w:rsidRDefault="00B405D5" w:rsidP="00812ED5">
      <w:pPr>
        <w:ind w:left="2160"/>
        <w:rPr>
          <w:sz w:val="22"/>
          <w:szCs w:val="22"/>
        </w:rPr>
      </w:pPr>
      <w:r>
        <w:rPr>
          <w:sz w:val="22"/>
          <w:szCs w:val="22"/>
        </w:rPr>
        <w:t>F</w:t>
      </w:r>
      <w:r w:rsidR="00812ED5">
        <w:rPr>
          <w:sz w:val="22"/>
          <w:szCs w:val="22"/>
        </w:rPr>
        <w:t xml:space="preserve">.   </w:t>
      </w:r>
      <w:r w:rsidR="0054271E">
        <w:rPr>
          <w:sz w:val="22"/>
          <w:szCs w:val="22"/>
        </w:rPr>
        <w:t>Coordinated Entry</w:t>
      </w:r>
    </w:p>
    <w:p w:rsidR="00540AAE" w:rsidRDefault="00540AAE" w:rsidP="00F94E4B">
      <w:pPr>
        <w:ind w:left="1440"/>
        <w:rPr>
          <w:sz w:val="22"/>
          <w:szCs w:val="22"/>
        </w:rPr>
      </w:pPr>
    </w:p>
    <w:p w:rsidR="00705446" w:rsidRDefault="00705446" w:rsidP="00BD041C">
      <w:pPr>
        <w:rPr>
          <w:sz w:val="22"/>
          <w:szCs w:val="22"/>
        </w:rPr>
      </w:pPr>
    </w:p>
    <w:p w:rsidR="00616EBB" w:rsidRPr="00812ED5" w:rsidRDefault="00B405D5" w:rsidP="00812ED5">
      <w:pPr>
        <w:tabs>
          <w:tab w:val="num" w:pos="2520"/>
        </w:tabs>
        <w:ind w:left="2160"/>
        <w:rPr>
          <w:sz w:val="22"/>
          <w:szCs w:val="22"/>
        </w:rPr>
      </w:pPr>
      <w:r>
        <w:rPr>
          <w:sz w:val="22"/>
          <w:szCs w:val="22"/>
        </w:rPr>
        <w:t>G</w:t>
      </w:r>
      <w:r w:rsidR="00812ED5">
        <w:rPr>
          <w:sz w:val="22"/>
          <w:szCs w:val="22"/>
        </w:rPr>
        <w:t xml:space="preserve">. </w:t>
      </w:r>
      <w:r w:rsidR="007B3524" w:rsidRPr="00812ED5">
        <w:rPr>
          <w:sz w:val="22"/>
          <w:szCs w:val="22"/>
        </w:rPr>
        <w:t>Announcements</w:t>
      </w:r>
    </w:p>
    <w:p w:rsidR="00F94E4B" w:rsidRPr="00F94E4B" w:rsidRDefault="00F94E4B" w:rsidP="00F94E4B">
      <w:pPr>
        <w:pStyle w:val="ListParagraph"/>
        <w:ind w:left="2160"/>
        <w:rPr>
          <w:sz w:val="22"/>
          <w:szCs w:val="22"/>
        </w:rPr>
      </w:pPr>
    </w:p>
    <w:p w:rsidR="00F94E4B" w:rsidRDefault="00F94E4B" w:rsidP="00F94E4B">
      <w:pPr>
        <w:rPr>
          <w:sz w:val="22"/>
          <w:szCs w:val="22"/>
        </w:rPr>
      </w:pPr>
    </w:p>
    <w:p w:rsidR="00F94E4B" w:rsidRDefault="00F94E4B" w:rsidP="00F94E4B">
      <w:pPr>
        <w:rPr>
          <w:sz w:val="22"/>
          <w:szCs w:val="22"/>
        </w:rPr>
      </w:pPr>
    </w:p>
    <w:p w:rsidR="00F94E4B" w:rsidRPr="00F94E4B" w:rsidRDefault="00F94E4B" w:rsidP="00F94E4B">
      <w:pPr>
        <w:rPr>
          <w:sz w:val="22"/>
          <w:szCs w:val="22"/>
        </w:rPr>
      </w:pPr>
    </w:p>
    <w:p w:rsidR="00DA42F4" w:rsidRDefault="00B405D5" w:rsidP="00F45A74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October 2</w:t>
      </w:r>
      <w:r w:rsidR="00300F58">
        <w:rPr>
          <w:b/>
          <w:sz w:val="18"/>
          <w:szCs w:val="18"/>
        </w:rPr>
        <w:t>, 2018</w:t>
      </w:r>
    </w:p>
    <w:p w:rsidR="002D33FF" w:rsidRDefault="002D33FF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CoC Advisory Committee Meeting</w:t>
      </w:r>
    </w:p>
    <w:p w:rsidR="002D33FF" w:rsidRDefault="00B405D5" w:rsidP="002D33FF">
      <w:pPr>
        <w:jc w:val="center"/>
        <w:rPr>
          <w:sz w:val="18"/>
          <w:szCs w:val="18"/>
        </w:rPr>
      </w:pPr>
      <w:r>
        <w:rPr>
          <w:b/>
          <w:sz w:val="18"/>
          <w:szCs w:val="18"/>
        </w:rPr>
        <w:t>1:00-3</w:t>
      </w:r>
      <w:r w:rsidR="00BD041C">
        <w:rPr>
          <w:b/>
          <w:sz w:val="18"/>
          <w:szCs w:val="18"/>
        </w:rPr>
        <w:t>:00</w:t>
      </w:r>
    </w:p>
    <w:p w:rsidR="00525312" w:rsidRDefault="002D33FF" w:rsidP="00525312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Board Meeting</w:t>
      </w:r>
    </w:p>
    <w:p w:rsidR="00525312" w:rsidRDefault="00B405D5" w:rsidP="002D33FF">
      <w:pPr>
        <w:jc w:val="center"/>
      </w:pPr>
      <w:r>
        <w:rPr>
          <w:b/>
          <w:sz w:val="18"/>
          <w:szCs w:val="18"/>
        </w:rPr>
        <w:t>3:15</w:t>
      </w:r>
    </w:p>
    <w:sectPr w:rsidR="00525312" w:rsidSect="003962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65966"/>
    <w:multiLevelType w:val="hybridMultilevel"/>
    <w:tmpl w:val="DFC0604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462212B"/>
    <w:multiLevelType w:val="hybridMultilevel"/>
    <w:tmpl w:val="6F9C4E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F000E0"/>
    <w:multiLevelType w:val="hybridMultilevel"/>
    <w:tmpl w:val="F1A8639C"/>
    <w:lvl w:ilvl="0" w:tplc="74E0309A">
      <w:numFmt w:val="bullet"/>
      <w:lvlText w:val="-"/>
      <w:lvlJc w:val="left"/>
      <w:pPr>
        <w:ind w:left="36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3" w15:restartNumberingAfterBreak="0">
    <w:nsid w:val="1CAD6061"/>
    <w:multiLevelType w:val="hybridMultilevel"/>
    <w:tmpl w:val="4DD8AB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DBE3BE5"/>
    <w:multiLevelType w:val="hybridMultilevel"/>
    <w:tmpl w:val="C6FAE63A"/>
    <w:lvl w:ilvl="0" w:tplc="F7066CB6">
      <w:start w:val="1"/>
      <w:numFmt w:val="upperRoman"/>
      <w:pStyle w:val="Heading2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8F6439"/>
    <w:multiLevelType w:val="hybridMultilevel"/>
    <w:tmpl w:val="EC76EF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6D626F"/>
    <w:multiLevelType w:val="multilevel"/>
    <w:tmpl w:val="1B025B06"/>
    <w:lvl w:ilvl="0">
      <w:start w:val="1"/>
      <w:numFmt w:val="upperRoman"/>
      <w:lvlText w:val="%1."/>
      <w:lvlJc w:val="left"/>
      <w:pPr>
        <w:tabs>
          <w:tab w:val="num" w:pos="1080"/>
        </w:tabs>
        <w:ind w:left="720" w:firstLine="0"/>
      </w:pPr>
    </w:lvl>
    <w:lvl w:ilvl="1">
      <w:start w:val="1"/>
      <w:numFmt w:val="upperLetter"/>
      <w:pStyle w:val="Heading4"/>
      <w:lvlText w:val="%2."/>
      <w:lvlJc w:val="left"/>
      <w:pPr>
        <w:tabs>
          <w:tab w:val="num" w:pos="1800"/>
        </w:tabs>
        <w:ind w:left="1440" w:firstLine="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</w:lvl>
    <w:lvl w:ilvl="3">
      <w:start w:val="1"/>
      <w:numFmt w:val="lowerLetter"/>
      <w:lvlText w:val="%4)"/>
      <w:lvlJc w:val="left"/>
      <w:pPr>
        <w:tabs>
          <w:tab w:val="num" w:pos="3240"/>
        </w:tabs>
        <w:ind w:left="2880" w:firstLine="0"/>
      </w:p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</w:lvl>
    <w:lvl w:ilvl="5">
      <w:start w:val="1"/>
      <w:numFmt w:val="lowerLetter"/>
      <w:lvlText w:val="(%6)"/>
      <w:lvlJc w:val="left"/>
      <w:pPr>
        <w:tabs>
          <w:tab w:val="num" w:pos="4680"/>
        </w:tabs>
        <w:ind w:left="4320" w:firstLine="0"/>
      </w:p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</w:lvl>
  </w:abstractNum>
  <w:abstractNum w:abstractNumId="7" w15:restartNumberingAfterBreak="0">
    <w:nsid w:val="2E081520"/>
    <w:multiLevelType w:val="hybridMultilevel"/>
    <w:tmpl w:val="37E24E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4316F30"/>
    <w:multiLevelType w:val="hybridMultilevel"/>
    <w:tmpl w:val="96B2BB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34483E"/>
    <w:multiLevelType w:val="multilevel"/>
    <w:tmpl w:val="6204A2B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  <w:b w:val="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080" w:firstLine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160" w:firstLine="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2880" w:firstLine="0"/>
      </w:pPr>
      <w:rPr>
        <w:rFonts w:ascii="Symbol" w:hAnsi="Symbol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0" w15:restartNumberingAfterBreak="0">
    <w:nsid w:val="4183730C"/>
    <w:multiLevelType w:val="hybridMultilevel"/>
    <w:tmpl w:val="E0F24E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7D87526"/>
    <w:multiLevelType w:val="multilevel"/>
    <w:tmpl w:val="9A94CCF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  <w:b w:val="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080" w:firstLine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160" w:firstLine="0"/>
      </w:pPr>
      <w:rPr>
        <w:rFonts w:ascii="Symbol" w:hAnsi="Symbol"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2" w15:restartNumberingAfterBreak="0">
    <w:nsid w:val="49020C37"/>
    <w:multiLevelType w:val="hybridMultilevel"/>
    <w:tmpl w:val="57EA401C"/>
    <w:lvl w:ilvl="0" w:tplc="EDFC823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BAB2328"/>
    <w:multiLevelType w:val="hybridMultilevel"/>
    <w:tmpl w:val="BD04FC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DDB1AE5"/>
    <w:multiLevelType w:val="hybridMultilevel"/>
    <w:tmpl w:val="456A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E30EA0"/>
    <w:multiLevelType w:val="hybridMultilevel"/>
    <w:tmpl w:val="756AF6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1F31B93"/>
    <w:multiLevelType w:val="hybridMultilevel"/>
    <w:tmpl w:val="312247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42A212C"/>
    <w:multiLevelType w:val="hybridMultilevel"/>
    <w:tmpl w:val="B936D94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8" w15:restartNumberingAfterBreak="0">
    <w:nsid w:val="592D6E02"/>
    <w:multiLevelType w:val="hybridMultilevel"/>
    <w:tmpl w:val="F39EA684"/>
    <w:lvl w:ilvl="0" w:tplc="4A9A6422">
      <w:numFmt w:val="bullet"/>
      <w:lvlText w:val="-"/>
      <w:lvlJc w:val="left"/>
      <w:pPr>
        <w:ind w:left="36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19" w15:restartNumberingAfterBreak="0">
    <w:nsid w:val="5C3400B0"/>
    <w:multiLevelType w:val="hybridMultilevel"/>
    <w:tmpl w:val="06E4A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C9F79F0"/>
    <w:multiLevelType w:val="hybridMultilevel"/>
    <w:tmpl w:val="6B1C71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CEB5B51"/>
    <w:multiLevelType w:val="hybridMultilevel"/>
    <w:tmpl w:val="131EA3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23D7DCF"/>
    <w:multiLevelType w:val="hybridMultilevel"/>
    <w:tmpl w:val="6F0A4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DB4213"/>
    <w:multiLevelType w:val="hybridMultilevel"/>
    <w:tmpl w:val="2C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732B0B"/>
    <w:multiLevelType w:val="hybridMultilevel"/>
    <w:tmpl w:val="F432BF4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691356EA"/>
    <w:multiLevelType w:val="hybridMultilevel"/>
    <w:tmpl w:val="53CC4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DB1AA3"/>
    <w:multiLevelType w:val="hybridMultilevel"/>
    <w:tmpl w:val="0646F6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B9800CA"/>
    <w:multiLevelType w:val="hybridMultilevel"/>
    <w:tmpl w:val="DFD0C5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C80477F"/>
    <w:multiLevelType w:val="hybridMultilevel"/>
    <w:tmpl w:val="2A267F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F6F3885"/>
    <w:multiLevelType w:val="hybridMultilevel"/>
    <w:tmpl w:val="E424F9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FD166F6"/>
    <w:multiLevelType w:val="hybridMultilevel"/>
    <w:tmpl w:val="68A4B7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EC7232"/>
    <w:multiLevelType w:val="hybridMultilevel"/>
    <w:tmpl w:val="641AAC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108008D"/>
    <w:multiLevelType w:val="hybridMultilevel"/>
    <w:tmpl w:val="C46ACD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905F42"/>
    <w:multiLevelType w:val="hybridMultilevel"/>
    <w:tmpl w:val="885A90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2A61990"/>
    <w:multiLevelType w:val="hybridMultilevel"/>
    <w:tmpl w:val="E1B6BA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60A29D0"/>
    <w:multiLevelType w:val="hybridMultilevel"/>
    <w:tmpl w:val="5E9CF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434427"/>
    <w:multiLevelType w:val="hybridMultilevel"/>
    <w:tmpl w:val="647A2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35"/>
  </w:num>
  <w:num w:numId="5">
    <w:abstractNumId w:val="12"/>
  </w:num>
  <w:num w:numId="6">
    <w:abstractNumId w:val="28"/>
  </w:num>
  <w:num w:numId="7">
    <w:abstractNumId w:val="11"/>
  </w:num>
  <w:num w:numId="8">
    <w:abstractNumId w:val="20"/>
  </w:num>
  <w:num w:numId="9">
    <w:abstractNumId w:val="3"/>
  </w:num>
  <w:num w:numId="10">
    <w:abstractNumId w:val="10"/>
  </w:num>
  <w:num w:numId="11">
    <w:abstractNumId w:val="33"/>
  </w:num>
  <w:num w:numId="12">
    <w:abstractNumId w:val="34"/>
  </w:num>
  <w:num w:numId="13">
    <w:abstractNumId w:val="25"/>
  </w:num>
  <w:num w:numId="14">
    <w:abstractNumId w:val="1"/>
  </w:num>
  <w:num w:numId="15">
    <w:abstractNumId w:val="31"/>
  </w:num>
  <w:num w:numId="16">
    <w:abstractNumId w:val="30"/>
  </w:num>
  <w:num w:numId="17">
    <w:abstractNumId w:val="13"/>
  </w:num>
  <w:num w:numId="18">
    <w:abstractNumId w:val="21"/>
  </w:num>
  <w:num w:numId="19">
    <w:abstractNumId w:val="29"/>
  </w:num>
  <w:num w:numId="20">
    <w:abstractNumId w:val="2"/>
  </w:num>
  <w:num w:numId="21">
    <w:abstractNumId w:val="18"/>
  </w:num>
  <w:num w:numId="22">
    <w:abstractNumId w:val="14"/>
  </w:num>
  <w:num w:numId="23">
    <w:abstractNumId w:val="19"/>
  </w:num>
  <w:num w:numId="24">
    <w:abstractNumId w:val="27"/>
  </w:num>
  <w:num w:numId="25">
    <w:abstractNumId w:val="22"/>
  </w:num>
  <w:num w:numId="26">
    <w:abstractNumId w:val="24"/>
  </w:num>
  <w:num w:numId="27">
    <w:abstractNumId w:val="8"/>
  </w:num>
  <w:num w:numId="28">
    <w:abstractNumId w:val="7"/>
  </w:num>
  <w:num w:numId="29">
    <w:abstractNumId w:val="16"/>
  </w:num>
  <w:num w:numId="30">
    <w:abstractNumId w:val="5"/>
  </w:num>
  <w:num w:numId="31">
    <w:abstractNumId w:val="15"/>
  </w:num>
  <w:num w:numId="32">
    <w:abstractNumId w:val="32"/>
  </w:num>
  <w:num w:numId="33">
    <w:abstractNumId w:val="23"/>
  </w:num>
  <w:num w:numId="34">
    <w:abstractNumId w:val="36"/>
  </w:num>
  <w:num w:numId="35">
    <w:abstractNumId w:val="26"/>
  </w:num>
  <w:num w:numId="36">
    <w:abstractNumId w:val="17"/>
  </w:num>
  <w:num w:numId="3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jA0NTExtrQ0MjZX0lEKTi0uzszPAykwrAUA7VVn9CwAAAA="/>
  </w:docVars>
  <w:rsids>
    <w:rsidRoot w:val="009C1616"/>
    <w:rsid w:val="0000646C"/>
    <w:rsid w:val="00010DE9"/>
    <w:rsid w:val="00012768"/>
    <w:rsid w:val="000237B1"/>
    <w:rsid w:val="000269FC"/>
    <w:rsid w:val="00032DA5"/>
    <w:rsid w:val="00035EA6"/>
    <w:rsid w:val="00036065"/>
    <w:rsid w:val="00037F09"/>
    <w:rsid w:val="0004123B"/>
    <w:rsid w:val="0005248C"/>
    <w:rsid w:val="00052AF7"/>
    <w:rsid w:val="000850BB"/>
    <w:rsid w:val="00097A82"/>
    <w:rsid w:val="00097B3D"/>
    <w:rsid w:val="000A63AE"/>
    <w:rsid w:val="000B69E2"/>
    <w:rsid w:val="000D2AE0"/>
    <w:rsid w:val="000E0AB1"/>
    <w:rsid w:val="0010036D"/>
    <w:rsid w:val="00101863"/>
    <w:rsid w:val="001025F1"/>
    <w:rsid w:val="00110D0F"/>
    <w:rsid w:val="001157C9"/>
    <w:rsid w:val="00115BE4"/>
    <w:rsid w:val="00121B5E"/>
    <w:rsid w:val="0013299A"/>
    <w:rsid w:val="00135DE4"/>
    <w:rsid w:val="001404C6"/>
    <w:rsid w:val="001560D6"/>
    <w:rsid w:val="00157875"/>
    <w:rsid w:val="00160CEE"/>
    <w:rsid w:val="00162A6A"/>
    <w:rsid w:val="00170C23"/>
    <w:rsid w:val="001744EE"/>
    <w:rsid w:val="00176C67"/>
    <w:rsid w:val="00190790"/>
    <w:rsid w:val="001918A0"/>
    <w:rsid w:val="001938B8"/>
    <w:rsid w:val="00193E46"/>
    <w:rsid w:val="001A1D1F"/>
    <w:rsid w:val="001B4011"/>
    <w:rsid w:val="001C4938"/>
    <w:rsid w:val="001D7458"/>
    <w:rsid w:val="001E7834"/>
    <w:rsid w:val="001F3760"/>
    <w:rsid w:val="001F44DE"/>
    <w:rsid w:val="0020101C"/>
    <w:rsid w:val="00212674"/>
    <w:rsid w:val="00215116"/>
    <w:rsid w:val="0023324A"/>
    <w:rsid w:val="00243754"/>
    <w:rsid w:val="00244BB9"/>
    <w:rsid w:val="00256F50"/>
    <w:rsid w:val="002578E0"/>
    <w:rsid w:val="0026050C"/>
    <w:rsid w:val="00262B76"/>
    <w:rsid w:val="00263AE3"/>
    <w:rsid w:val="00283023"/>
    <w:rsid w:val="00283E5F"/>
    <w:rsid w:val="002867E1"/>
    <w:rsid w:val="0029366C"/>
    <w:rsid w:val="00296AEB"/>
    <w:rsid w:val="002A5829"/>
    <w:rsid w:val="002B0AAC"/>
    <w:rsid w:val="002B1513"/>
    <w:rsid w:val="002B506D"/>
    <w:rsid w:val="002C4A48"/>
    <w:rsid w:val="002D33FF"/>
    <w:rsid w:val="002E4548"/>
    <w:rsid w:val="002E5B1F"/>
    <w:rsid w:val="002E7AE6"/>
    <w:rsid w:val="002F0DFD"/>
    <w:rsid w:val="002F25E5"/>
    <w:rsid w:val="00300F58"/>
    <w:rsid w:val="0032448D"/>
    <w:rsid w:val="0032601C"/>
    <w:rsid w:val="003277B5"/>
    <w:rsid w:val="00342167"/>
    <w:rsid w:val="00344760"/>
    <w:rsid w:val="0034507B"/>
    <w:rsid w:val="003507A3"/>
    <w:rsid w:val="00355F83"/>
    <w:rsid w:val="003616A6"/>
    <w:rsid w:val="00372C43"/>
    <w:rsid w:val="003744B4"/>
    <w:rsid w:val="00380497"/>
    <w:rsid w:val="003871D5"/>
    <w:rsid w:val="00392122"/>
    <w:rsid w:val="0039475B"/>
    <w:rsid w:val="00395AAF"/>
    <w:rsid w:val="00395E36"/>
    <w:rsid w:val="0039629E"/>
    <w:rsid w:val="003A152F"/>
    <w:rsid w:val="003A242A"/>
    <w:rsid w:val="003A5D14"/>
    <w:rsid w:val="003A7286"/>
    <w:rsid w:val="003B3493"/>
    <w:rsid w:val="003C0058"/>
    <w:rsid w:val="003C6E08"/>
    <w:rsid w:val="003C7212"/>
    <w:rsid w:val="003C78FB"/>
    <w:rsid w:val="003C7CF5"/>
    <w:rsid w:val="003D099A"/>
    <w:rsid w:val="003D33D8"/>
    <w:rsid w:val="003D51D8"/>
    <w:rsid w:val="003E5319"/>
    <w:rsid w:val="003E77DB"/>
    <w:rsid w:val="003F0DEA"/>
    <w:rsid w:val="003F45EB"/>
    <w:rsid w:val="003F470A"/>
    <w:rsid w:val="004042B8"/>
    <w:rsid w:val="00404900"/>
    <w:rsid w:val="00406A4F"/>
    <w:rsid w:val="00406EAB"/>
    <w:rsid w:val="00410E11"/>
    <w:rsid w:val="00413021"/>
    <w:rsid w:val="0042589A"/>
    <w:rsid w:val="00434654"/>
    <w:rsid w:val="004418C9"/>
    <w:rsid w:val="004600B3"/>
    <w:rsid w:val="004619E3"/>
    <w:rsid w:val="00475C0B"/>
    <w:rsid w:val="00480D41"/>
    <w:rsid w:val="004A472E"/>
    <w:rsid w:val="004B5FCC"/>
    <w:rsid w:val="004C3639"/>
    <w:rsid w:val="004C524E"/>
    <w:rsid w:val="004D20ED"/>
    <w:rsid w:val="004D59E7"/>
    <w:rsid w:val="004D5BB9"/>
    <w:rsid w:val="004D6DE2"/>
    <w:rsid w:val="004D7299"/>
    <w:rsid w:val="004E5A3B"/>
    <w:rsid w:val="004F4CF5"/>
    <w:rsid w:val="004F50E4"/>
    <w:rsid w:val="004F554A"/>
    <w:rsid w:val="00506F3E"/>
    <w:rsid w:val="00507736"/>
    <w:rsid w:val="005219FD"/>
    <w:rsid w:val="00521C1F"/>
    <w:rsid w:val="00525312"/>
    <w:rsid w:val="00540AAE"/>
    <w:rsid w:val="00540B33"/>
    <w:rsid w:val="0054271E"/>
    <w:rsid w:val="00545D28"/>
    <w:rsid w:val="00553177"/>
    <w:rsid w:val="005741C3"/>
    <w:rsid w:val="005805F2"/>
    <w:rsid w:val="0058240E"/>
    <w:rsid w:val="0059218F"/>
    <w:rsid w:val="005936B9"/>
    <w:rsid w:val="005937D6"/>
    <w:rsid w:val="005A2B52"/>
    <w:rsid w:val="005A3A6F"/>
    <w:rsid w:val="005A6F44"/>
    <w:rsid w:val="005B2531"/>
    <w:rsid w:val="005B4714"/>
    <w:rsid w:val="005B5F05"/>
    <w:rsid w:val="005C00F5"/>
    <w:rsid w:val="005C535E"/>
    <w:rsid w:val="005C6394"/>
    <w:rsid w:val="005D55D1"/>
    <w:rsid w:val="005E463C"/>
    <w:rsid w:val="005F07A6"/>
    <w:rsid w:val="005F356D"/>
    <w:rsid w:val="00604278"/>
    <w:rsid w:val="0060639D"/>
    <w:rsid w:val="00606A5E"/>
    <w:rsid w:val="00616EBB"/>
    <w:rsid w:val="006212E3"/>
    <w:rsid w:val="00625850"/>
    <w:rsid w:val="00642011"/>
    <w:rsid w:val="006507C5"/>
    <w:rsid w:val="00651A5D"/>
    <w:rsid w:val="006540D1"/>
    <w:rsid w:val="006579AA"/>
    <w:rsid w:val="0066281C"/>
    <w:rsid w:val="0067548D"/>
    <w:rsid w:val="0068075C"/>
    <w:rsid w:val="006843DA"/>
    <w:rsid w:val="00690693"/>
    <w:rsid w:val="00694413"/>
    <w:rsid w:val="006A60BD"/>
    <w:rsid w:val="006A7889"/>
    <w:rsid w:val="006B3F3F"/>
    <w:rsid w:val="006D0E3E"/>
    <w:rsid w:val="006D11F3"/>
    <w:rsid w:val="006D7CB1"/>
    <w:rsid w:val="006F3B23"/>
    <w:rsid w:val="007000F7"/>
    <w:rsid w:val="007002D9"/>
    <w:rsid w:val="00705446"/>
    <w:rsid w:val="00706648"/>
    <w:rsid w:val="007102EF"/>
    <w:rsid w:val="00714534"/>
    <w:rsid w:val="00720DDF"/>
    <w:rsid w:val="007248D9"/>
    <w:rsid w:val="0073139B"/>
    <w:rsid w:val="00734A15"/>
    <w:rsid w:val="00735294"/>
    <w:rsid w:val="0073599D"/>
    <w:rsid w:val="00745252"/>
    <w:rsid w:val="00763975"/>
    <w:rsid w:val="00771B3A"/>
    <w:rsid w:val="007735F7"/>
    <w:rsid w:val="00774B71"/>
    <w:rsid w:val="00776494"/>
    <w:rsid w:val="007834BB"/>
    <w:rsid w:val="007A43B6"/>
    <w:rsid w:val="007B2170"/>
    <w:rsid w:val="007B3524"/>
    <w:rsid w:val="007B7C63"/>
    <w:rsid w:val="007C19FC"/>
    <w:rsid w:val="007D2790"/>
    <w:rsid w:val="007D572F"/>
    <w:rsid w:val="007E0B0D"/>
    <w:rsid w:val="007F0B74"/>
    <w:rsid w:val="007F1ECC"/>
    <w:rsid w:val="007F1F03"/>
    <w:rsid w:val="007F24F7"/>
    <w:rsid w:val="007F51A2"/>
    <w:rsid w:val="00806443"/>
    <w:rsid w:val="00807E72"/>
    <w:rsid w:val="00810B84"/>
    <w:rsid w:val="00812ED5"/>
    <w:rsid w:val="008166A3"/>
    <w:rsid w:val="008218A4"/>
    <w:rsid w:val="0083046A"/>
    <w:rsid w:val="0083708C"/>
    <w:rsid w:val="00842965"/>
    <w:rsid w:val="0084521D"/>
    <w:rsid w:val="00846B5F"/>
    <w:rsid w:val="00854CBB"/>
    <w:rsid w:val="008609F7"/>
    <w:rsid w:val="00865A07"/>
    <w:rsid w:val="008824BC"/>
    <w:rsid w:val="0089332E"/>
    <w:rsid w:val="008A5A62"/>
    <w:rsid w:val="008C562D"/>
    <w:rsid w:val="008E2C56"/>
    <w:rsid w:val="008E44CD"/>
    <w:rsid w:val="008F104E"/>
    <w:rsid w:val="008F1A5E"/>
    <w:rsid w:val="008F27BC"/>
    <w:rsid w:val="008F2D34"/>
    <w:rsid w:val="008F3253"/>
    <w:rsid w:val="008F38CA"/>
    <w:rsid w:val="008F58FD"/>
    <w:rsid w:val="00900153"/>
    <w:rsid w:val="009002C1"/>
    <w:rsid w:val="009003D1"/>
    <w:rsid w:val="00901337"/>
    <w:rsid w:val="00903785"/>
    <w:rsid w:val="00905FCF"/>
    <w:rsid w:val="00906263"/>
    <w:rsid w:val="00907C11"/>
    <w:rsid w:val="00911F0C"/>
    <w:rsid w:val="00916A49"/>
    <w:rsid w:val="009203F6"/>
    <w:rsid w:val="009277A2"/>
    <w:rsid w:val="00931EA1"/>
    <w:rsid w:val="009406E7"/>
    <w:rsid w:val="00960106"/>
    <w:rsid w:val="00961D55"/>
    <w:rsid w:val="009671BD"/>
    <w:rsid w:val="009674B8"/>
    <w:rsid w:val="009707C1"/>
    <w:rsid w:val="00970F75"/>
    <w:rsid w:val="00976662"/>
    <w:rsid w:val="00984503"/>
    <w:rsid w:val="009902FC"/>
    <w:rsid w:val="009923D2"/>
    <w:rsid w:val="009B0EA2"/>
    <w:rsid w:val="009B1BE2"/>
    <w:rsid w:val="009B4227"/>
    <w:rsid w:val="009C1616"/>
    <w:rsid w:val="009D2420"/>
    <w:rsid w:val="009D3EBD"/>
    <w:rsid w:val="009E7CF4"/>
    <w:rsid w:val="009F6BBA"/>
    <w:rsid w:val="009F7465"/>
    <w:rsid w:val="009F7ED6"/>
    <w:rsid w:val="00A00CFF"/>
    <w:rsid w:val="00A0643B"/>
    <w:rsid w:val="00A14463"/>
    <w:rsid w:val="00A172AC"/>
    <w:rsid w:val="00A25DB2"/>
    <w:rsid w:val="00A26820"/>
    <w:rsid w:val="00A30AAA"/>
    <w:rsid w:val="00A33AB7"/>
    <w:rsid w:val="00A43215"/>
    <w:rsid w:val="00A60A92"/>
    <w:rsid w:val="00A63EBA"/>
    <w:rsid w:val="00A67720"/>
    <w:rsid w:val="00A723AC"/>
    <w:rsid w:val="00A80FCB"/>
    <w:rsid w:val="00A82598"/>
    <w:rsid w:val="00A907FE"/>
    <w:rsid w:val="00A9242F"/>
    <w:rsid w:val="00A936D1"/>
    <w:rsid w:val="00AA3ACF"/>
    <w:rsid w:val="00AA45B6"/>
    <w:rsid w:val="00AD10CE"/>
    <w:rsid w:val="00AE428F"/>
    <w:rsid w:val="00AF2FF1"/>
    <w:rsid w:val="00B00D20"/>
    <w:rsid w:val="00B10F78"/>
    <w:rsid w:val="00B2179A"/>
    <w:rsid w:val="00B227BC"/>
    <w:rsid w:val="00B2778C"/>
    <w:rsid w:val="00B37645"/>
    <w:rsid w:val="00B405D5"/>
    <w:rsid w:val="00B42E2A"/>
    <w:rsid w:val="00B4488B"/>
    <w:rsid w:val="00B51524"/>
    <w:rsid w:val="00B61FBD"/>
    <w:rsid w:val="00B628CF"/>
    <w:rsid w:val="00B63A4D"/>
    <w:rsid w:val="00B677D1"/>
    <w:rsid w:val="00B72E9D"/>
    <w:rsid w:val="00B76EF5"/>
    <w:rsid w:val="00B77736"/>
    <w:rsid w:val="00B90BD5"/>
    <w:rsid w:val="00B9484D"/>
    <w:rsid w:val="00B96C1A"/>
    <w:rsid w:val="00B96FA5"/>
    <w:rsid w:val="00BA63CD"/>
    <w:rsid w:val="00BB236D"/>
    <w:rsid w:val="00BB3BF0"/>
    <w:rsid w:val="00BC14AA"/>
    <w:rsid w:val="00BC201A"/>
    <w:rsid w:val="00BC3952"/>
    <w:rsid w:val="00BC6AC6"/>
    <w:rsid w:val="00BD041C"/>
    <w:rsid w:val="00BD1AFC"/>
    <w:rsid w:val="00BD62A7"/>
    <w:rsid w:val="00BE2487"/>
    <w:rsid w:val="00BE5F7E"/>
    <w:rsid w:val="00BE6772"/>
    <w:rsid w:val="00BF45B7"/>
    <w:rsid w:val="00BF6D48"/>
    <w:rsid w:val="00C031DF"/>
    <w:rsid w:val="00C3086F"/>
    <w:rsid w:val="00C3089C"/>
    <w:rsid w:val="00C40254"/>
    <w:rsid w:val="00C45F79"/>
    <w:rsid w:val="00C47989"/>
    <w:rsid w:val="00C5590D"/>
    <w:rsid w:val="00C85DFC"/>
    <w:rsid w:val="00C869AC"/>
    <w:rsid w:val="00C87B9E"/>
    <w:rsid w:val="00C94008"/>
    <w:rsid w:val="00C942E1"/>
    <w:rsid w:val="00C94F89"/>
    <w:rsid w:val="00CA0B1D"/>
    <w:rsid w:val="00CA2F06"/>
    <w:rsid w:val="00CA7558"/>
    <w:rsid w:val="00CB52BD"/>
    <w:rsid w:val="00CC33AB"/>
    <w:rsid w:val="00CC37AF"/>
    <w:rsid w:val="00CD5470"/>
    <w:rsid w:val="00CD63BF"/>
    <w:rsid w:val="00CE0910"/>
    <w:rsid w:val="00CE5FF9"/>
    <w:rsid w:val="00CE6974"/>
    <w:rsid w:val="00CF4891"/>
    <w:rsid w:val="00CF5D99"/>
    <w:rsid w:val="00CF6153"/>
    <w:rsid w:val="00D05D14"/>
    <w:rsid w:val="00D070F3"/>
    <w:rsid w:val="00D07474"/>
    <w:rsid w:val="00D114DA"/>
    <w:rsid w:val="00D13483"/>
    <w:rsid w:val="00D214A0"/>
    <w:rsid w:val="00D2500E"/>
    <w:rsid w:val="00D2539E"/>
    <w:rsid w:val="00D2762F"/>
    <w:rsid w:val="00D33FFA"/>
    <w:rsid w:val="00D34C61"/>
    <w:rsid w:val="00D426C0"/>
    <w:rsid w:val="00D52856"/>
    <w:rsid w:val="00D66A6B"/>
    <w:rsid w:val="00D718DC"/>
    <w:rsid w:val="00D75EAA"/>
    <w:rsid w:val="00D764C4"/>
    <w:rsid w:val="00D81853"/>
    <w:rsid w:val="00D90CD8"/>
    <w:rsid w:val="00D97A9C"/>
    <w:rsid w:val="00D97C9A"/>
    <w:rsid w:val="00DA1E18"/>
    <w:rsid w:val="00DA42F4"/>
    <w:rsid w:val="00DB4BAB"/>
    <w:rsid w:val="00DC4E93"/>
    <w:rsid w:val="00DD12D9"/>
    <w:rsid w:val="00DD300C"/>
    <w:rsid w:val="00DD35A5"/>
    <w:rsid w:val="00DD67E8"/>
    <w:rsid w:val="00DE173F"/>
    <w:rsid w:val="00DE4B81"/>
    <w:rsid w:val="00DE6218"/>
    <w:rsid w:val="00DF4BEC"/>
    <w:rsid w:val="00E12386"/>
    <w:rsid w:val="00E14669"/>
    <w:rsid w:val="00E1541D"/>
    <w:rsid w:val="00E17BF8"/>
    <w:rsid w:val="00E243BB"/>
    <w:rsid w:val="00E24637"/>
    <w:rsid w:val="00E2525C"/>
    <w:rsid w:val="00E352FB"/>
    <w:rsid w:val="00E35DEC"/>
    <w:rsid w:val="00E35E55"/>
    <w:rsid w:val="00E418FA"/>
    <w:rsid w:val="00E56A11"/>
    <w:rsid w:val="00E62F28"/>
    <w:rsid w:val="00E653B5"/>
    <w:rsid w:val="00E705D8"/>
    <w:rsid w:val="00E73220"/>
    <w:rsid w:val="00E756DD"/>
    <w:rsid w:val="00E80D06"/>
    <w:rsid w:val="00E8118D"/>
    <w:rsid w:val="00E95FA4"/>
    <w:rsid w:val="00EA5535"/>
    <w:rsid w:val="00EB1AFC"/>
    <w:rsid w:val="00EB30EC"/>
    <w:rsid w:val="00EB416D"/>
    <w:rsid w:val="00EB4B88"/>
    <w:rsid w:val="00EC4403"/>
    <w:rsid w:val="00EC5C02"/>
    <w:rsid w:val="00EE24FD"/>
    <w:rsid w:val="00EF0284"/>
    <w:rsid w:val="00EF143D"/>
    <w:rsid w:val="00EF1B06"/>
    <w:rsid w:val="00EF2551"/>
    <w:rsid w:val="00EF424B"/>
    <w:rsid w:val="00F0060B"/>
    <w:rsid w:val="00F0200F"/>
    <w:rsid w:val="00F028FA"/>
    <w:rsid w:val="00F05E5B"/>
    <w:rsid w:val="00F25257"/>
    <w:rsid w:val="00F2542C"/>
    <w:rsid w:val="00F264E2"/>
    <w:rsid w:val="00F31A71"/>
    <w:rsid w:val="00F45A74"/>
    <w:rsid w:val="00F5207A"/>
    <w:rsid w:val="00F577C6"/>
    <w:rsid w:val="00F65085"/>
    <w:rsid w:val="00F662F6"/>
    <w:rsid w:val="00F80D14"/>
    <w:rsid w:val="00F833CB"/>
    <w:rsid w:val="00F83931"/>
    <w:rsid w:val="00F8410B"/>
    <w:rsid w:val="00F94E4B"/>
    <w:rsid w:val="00FA51E8"/>
    <w:rsid w:val="00FB3ED6"/>
    <w:rsid w:val="00FB6784"/>
    <w:rsid w:val="00FC0BF0"/>
    <w:rsid w:val="00FC1D3A"/>
    <w:rsid w:val="00FC7B0E"/>
    <w:rsid w:val="00FD3B94"/>
    <w:rsid w:val="00FD41BE"/>
    <w:rsid w:val="00FD78CD"/>
    <w:rsid w:val="00FE1508"/>
    <w:rsid w:val="00FE5CBB"/>
    <w:rsid w:val="00FF088B"/>
    <w:rsid w:val="00FF3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9102E208-9A8F-4016-ACA1-ADFBA067B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3DA"/>
    <w:rPr>
      <w:sz w:val="24"/>
      <w:szCs w:val="24"/>
    </w:rPr>
  </w:style>
  <w:style w:type="paragraph" w:styleId="Heading1">
    <w:name w:val="heading 1"/>
    <w:basedOn w:val="Normal"/>
    <w:next w:val="Normal"/>
    <w:qFormat/>
    <w:rsid w:val="006843D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6843DA"/>
    <w:pPr>
      <w:keepNext/>
      <w:numPr>
        <w:numId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qFormat/>
    <w:rsid w:val="006843DA"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6843DA"/>
    <w:pPr>
      <w:keepNext/>
      <w:numPr>
        <w:ilvl w:val="1"/>
        <w:numId w:val="2"/>
      </w:numPr>
      <w:outlineLvl w:val="3"/>
    </w:pPr>
    <w:rPr>
      <w:sz w:val="40"/>
    </w:rPr>
  </w:style>
  <w:style w:type="paragraph" w:styleId="Heading5">
    <w:name w:val="heading 5"/>
    <w:basedOn w:val="Normal"/>
    <w:next w:val="Normal"/>
    <w:qFormat/>
    <w:rsid w:val="006843DA"/>
    <w:pPr>
      <w:keepNext/>
      <w:jc w:val="center"/>
      <w:outlineLvl w:val="4"/>
    </w:pPr>
    <w:rPr>
      <w:sz w:val="44"/>
      <w:szCs w:val="20"/>
    </w:rPr>
  </w:style>
  <w:style w:type="paragraph" w:styleId="Heading6">
    <w:name w:val="heading 6"/>
    <w:basedOn w:val="Normal"/>
    <w:next w:val="Normal"/>
    <w:qFormat/>
    <w:rsid w:val="006843DA"/>
    <w:pPr>
      <w:keepNext/>
      <w:jc w:val="center"/>
      <w:outlineLvl w:val="5"/>
    </w:pPr>
    <w:rPr>
      <w:b/>
      <w:bCs/>
      <w:sz w:val="48"/>
    </w:rPr>
  </w:style>
  <w:style w:type="paragraph" w:styleId="Heading7">
    <w:name w:val="heading 7"/>
    <w:basedOn w:val="Normal"/>
    <w:next w:val="Normal"/>
    <w:qFormat/>
    <w:rsid w:val="006843DA"/>
    <w:pPr>
      <w:keepNext/>
      <w:jc w:val="center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qFormat/>
    <w:rsid w:val="006843DA"/>
    <w:pPr>
      <w:keepNext/>
      <w:jc w:val="center"/>
      <w:outlineLvl w:val="7"/>
    </w:pPr>
    <w:rPr>
      <w:b/>
      <w:bCs/>
      <w:i/>
      <w:iCs/>
      <w:sz w:val="36"/>
    </w:rPr>
  </w:style>
  <w:style w:type="paragraph" w:styleId="Heading9">
    <w:name w:val="heading 9"/>
    <w:basedOn w:val="Normal"/>
    <w:next w:val="Normal"/>
    <w:qFormat/>
    <w:rsid w:val="006843DA"/>
    <w:pPr>
      <w:keepNext/>
      <w:ind w:left="2160" w:firstLine="720"/>
      <w:jc w:val="center"/>
      <w:outlineLvl w:val="8"/>
    </w:pPr>
    <w:rPr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843DA"/>
    <w:pPr>
      <w:jc w:val="center"/>
    </w:pPr>
    <w:rPr>
      <w:b/>
      <w:bCs/>
      <w:sz w:val="36"/>
    </w:rPr>
  </w:style>
  <w:style w:type="paragraph" w:styleId="BodyTextIndent">
    <w:name w:val="Body Text Indent"/>
    <w:basedOn w:val="Normal"/>
    <w:semiHidden/>
    <w:rsid w:val="006843DA"/>
    <w:pPr>
      <w:ind w:left="720"/>
    </w:pPr>
    <w:rPr>
      <w:rFonts w:ascii="Arial" w:hAnsi="Arial" w:cs="Arial"/>
      <w:sz w:val="36"/>
    </w:rPr>
  </w:style>
  <w:style w:type="paragraph" w:styleId="Subtitle">
    <w:name w:val="Subtitle"/>
    <w:basedOn w:val="Normal"/>
    <w:qFormat/>
    <w:rsid w:val="006843DA"/>
    <w:pPr>
      <w:jc w:val="center"/>
    </w:pPr>
    <w:rPr>
      <w:b/>
      <w:bCs/>
      <w:sz w:val="40"/>
    </w:rPr>
  </w:style>
  <w:style w:type="paragraph" w:styleId="ListParagraph">
    <w:name w:val="List Paragraph"/>
    <w:basedOn w:val="Normal"/>
    <w:uiPriority w:val="34"/>
    <w:qFormat/>
    <w:rsid w:val="00545D28"/>
    <w:pPr>
      <w:ind w:left="720"/>
    </w:pPr>
  </w:style>
  <w:style w:type="character" w:customStyle="1" w:styleId="A5">
    <w:name w:val="A5"/>
    <w:uiPriority w:val="99"/>
    <w:rsid w:val="00807E72"/>
    <w:rPr>
      <w:rFonts w:cs="Calibri"/>
      <w:b/>
      <w:bCs/>
      <w:color w:val="000000"/>
      <w:sz w:val="20"/>
      <w:szCs w:val="2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4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4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82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5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C1B4A3-6DB6-4ED3-A24C-1816B9E02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um of Care Advisory Committee</vt:lpstr>
    </vt:vector>
  </TitlesOfParts>
  <Company> </Company>
  <LinksUpToDate>false</LinksUpToDate>
  <CharactersWithSpaces>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um of Care Advisory Committee</dc:title>
  <dc:subject/>
  <dc:creator>AG Lynch</dc:creator>
  <cp:keywords/>
  <dc:description/>
  <cp:lastModifiedBy>Messina Owings</cp:lastModifiedBy>
  <cp:revision>2</cp:revision>
  <cp:lastPrinted>2018-05-29T16:34:00Z</cp:lastPrinted>
  <dcterms:created xsi:type="dcterms:W3CDTF">2019-06-27T19:42:00Z</dcterms:created>
  <dcterms:modified xsi:type="dcterms:W3CDTF">2019-06-27T19:42:00Z</dcterms:modified>
</cp:coreProperties>
</file>